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2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LinkSD normalized standard deviation of links (number of consumers plus resources per tax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L/S links per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hort-weighted trophic level averaged across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of food web, the longest shortest path between two nodes</w:t>
                  </w:r>
                </w:p>
              </w:tc>
            </w:tr>
          </w:tbl>
          <w:bookmarkEnd w:id="20"/>
          <w:p/>
        </w:tc>
      </w:tr>
    </w:tbl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20T14:28:51Z</dcterms:created>
  <dcterms:modified xsi:type="dcterms:W3CDTF">2025-03-20T1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20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